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And </w:t>
      </w:r>
      <w:r>
        <w:rPr>
          <w:b/>
          <w:bCs/>
          <w:sz w:val="28"/>
          <w:szCs w:val="28"/>
        </w:rPr>
        <w:t xml:space="preserve"> Database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deo Demo for running ( 2 – 5 Minutes ).</w:t>
      </w:r>
    </w:p>
    <w:p w14:paraId="45112E74" w14:textId="2A91D785" w:rsidR="00D3441F" w:rsidRDefault="00AE0859" w:rsidP="11CE728D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11CE728D">
        <w:rPr>
          <w:b/>
          <w:bCs/>
          <w:sz w:val="28"/>
          <w:szCs w:val="28"/>
        </w:rPr>
        <w:t>Documentation</w:t>
      </w:r>
      <w:r w:rsidR="00A2601E" w:rsidRPr="11CE728D">
        <w:rPr>
          <w:b/>
          <w:bCs/>
          <w:sz w:val="28"/>
          <w:szCs w:val="28"/>
        </w:rPr>
        <w:t xml:space="preserve"> and Evaluation Form</w:t>
      </w:r>
      <w:r w:rsidRPr="11CE728D">
        <w:rPr>
          <w:b/>
          <w:bCs/>
          <w:sz w:val="28"/>
          <w:szCs w:val="28"/>
        </w:rPr>
        <w:t>.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1CE728D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1CE728D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1CE728D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1CE728D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1CE728D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1CE728D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1CE728D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1CE728D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the Liskov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1CE728D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1CE728D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1CE728D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1CE728D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1CE728D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1CE728D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1CE728D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1CE728D">
        <w:tc>
          <w:tcPr>
            <w:tcW w:w="6096" w:type="dxa"/>
          </w:tcPr>
          <w:p w14:paraId="6AA15015" w14:textId="4A07F7B2" w:rsidR="00BB69D6" w:rsidRDefault="00BB763A" w:rsidP="00F357DE">
            <w:pPr>
              <w:widowControl w:val="0"/>
              <w:spacing w:after="0" w:line="240" w:lineRule="auto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نوران طارق محمد عبد الوهاب</w:t>
            </w:r>
          </w:p>
        </w:tc>
        <w:tc>
          <w:tcPr>
            <w:tcW w:w="2127" w:type="dxa"/>
          </w:tcPr>
          <w:p w14:paraId="45037C14" w14:textId="7DEE1F99" w:rsidR="00BB69D6" w:rsidRDefault="00BB763A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910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1CE728D">
        <w:tc>
          <w:tcPr>
            <w:tcW w:w="6096" w:type="dxa"/>
          </w:tcPr>
          <w:p w14:paraId="1BE3ECC8" w14:textId="77777777" w:rsidR="00BB69D6" w:rsidRDefault="00BB69D6" w:rsidP="002329E8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</w:p>
          <w:p w14:paraId="067403D0" w14:textId="7060F078" w:rsidR="00F357DE" w:rsidRDefault="00BB763A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ريم خالد محمد مطاوع</w:t>
            </w:r>
          </w:p>
        </w:tc>
        <w:tc>
          <w:tcPr>
            <w:tcW w:w="2127" w:type="dxa"/>
          </w:tcPr>
          <w:p w14:paraId="103FCF42" w14:textId="11B6120E" w:rsidR="00BB69D6" w:rsidRDefault="00BB763A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801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1CE728D">
        <w:tc>
          <w:tcPr>
            <w:tcW w:w="6096" w:type="dxa"/>
          </w:tcPr>
          <w:p w14:paraId="24F44B92" w14:textId="6D904182" w:rsidR="00BB69D6" w:rsidRDefault="00BB763A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نة الله محمد فاروق حسين العوضي</w:t>
            </w:r>
          </w:p>
        </w:tc>
        <w:tc>
          <w:tcPr>
            <w:tcW w:w="2127" w:type="dxa"/>
          </w:tcPr>
          <w:p w14:paraId="1F4CEBEA" w14:textId="65734DEB" w:rsidR="00BB69D6" w:rsidRDefault="00BB763A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850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1CE728D">
        <w:tc>
          <w:tcPr>
            <w:tcW w:w="6096" w:type="dxa"/>
          </w:tcPr>
          <w:p w14:paraId="2766D8EE" w14:textId="6C17E9C6" w:rsidR="00BB69D6" w:rsidRDefault="00BB763A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هدى عطية محمد محمد</w:t>
            </w:r>
          </w:p>
        </w:tc>
        <w:tc>
          <w:tcPr>
            <w:tcW w:w="2127" w:type="dxa"/>
          </w:tcPr>
          <w:p w14:paraId="4589114E" w14:textId="7EE2AE73" w:rsidR="00BB69D6" w:rsidRDefault="00BB763A" w:rsidP="00BB763A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933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1CE728D">
        <w:tc>
          <w:tcPr>
            <w:tcW w:w="6096" w:type="dxa"/>
          </w:tcPr>
          <w:p w14:paraId="51A680A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0EC7E07E" w14:textId="77777777" w:rsidR="00BB69D6" w:rsidRDefault="00BB69D6" w:rsidP="00495E07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11CE728D">
        <w:tc>
          <w:tcPr>
            <w:tcW w:w="6096" w:type="dxa"/>
          </w:tcPr>
          <w:p w14:paraId="2F4D56A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1CE728D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1D3363"/>
    <w:rsid w:val="002329E8"/>
    <w:rsid w:val="00441FE0"/>
    <w:rsid w:val="00451C25"/>
    <w:rsid w:val="00495E07"/>
    <w:rsid w:val="004A6D9E"/>
    <w:rsid w:val="006206FE"/>
    <w:rsid w:val="00677781"/>
    <w:rsid w:val="007808F1"/>
    <w:rsid w:val="008C1EF5"/>
    <w:rsid w:val="009C10AB"/>
    <w:rsid w:val="00A2601E"/>
    <w:rsid w:val="00AE0859"/>
    <w:rsid w:val="00BB69D6"/>
    <w:rsid w:val="00BB763A"/>
    <w:rsid w:val="00D3441F"/>
    <w:rsid w:val="00D90681"/>
    <w:rsid w:val="00DE4819"/>
    <w:rsid w:val="00F357DE"/>
    <w:rsid w:val="01408C0A"/>
    <w:rsid w:val="11CE728D"/>
    <w:rsid w:val="144980E5"/>
    <w:rsid w:val="171B5B78"/>
    <w:rsid w:val="1A99256D"/>
    <w:rsid w:val="21B600B1"/>
    <w:rsid w:val="2D14394D"/>
    <w:rsid w:val="31B2FC1E"/>
    <w:rsid w:val="3BF3396D"/>
    <w:rsid w:val="48DD097A"/>
    <w:rsid w:val="4B694CFA"/>
    <w:rsid w:val="4DF26FB3"/>
    <w:rsid w:val="52DBCD99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13ac4f-bb40-4f9e-9375-536634be2516">
      <UserInfo>
        <DisplayName>CS352 Software Engineering -2 Member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  <ds:schemaRef ds:uri="4813ac4f-bb40-4f9e-9375-536634be2516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noort.mohamed@outlook.com</cp:lastModifiedBy>
  <cp:revision>25</cp:revision>
  <dcterms:created xsi:type="dcterms:W3CDTF">2022-04-24T21:31:00Z</dcterms:created>
  <dcterms:modified xsi:type="dcterms:W3CDTF">2022-05-17T16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